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6B34D" w14:textId="77777777" w:rsidR="00A113EB" w:rsidRPr="00A542BE" w:rsidRDefault="00A542BE" w:rsidP="00211CDF">
      <w:pPr>
        <w:jc w:val="center"/>
        <w:rPr>
          <w:rFonts w:asciiTheme="majorEastAsia" w:eastAsiaTheme="majorEastAsia" w:hAnsiTheme="majorEastAsia"/>
          <w:b/>
          <w:sz w:val="32"/>
          <w:szCs w:val="32"/>
        </w:rPr>
      </w:pPr>
      <w:r>
        <w:rPr>
          <w:rFonts w:asciiTheme="majorEastAsia" w:eastAsiaTheme="majorEastAsia" w:hAnsiTheme="majorEastAsia" w:hint="eastAsia"/>
          <w:b/>
          <w:sz w:val="32"/>
          <w:szCs w:val="32"/>
        </w:rPr>
        <w:t>品格領導主題</w:t>
      </w:r>
      <w:r w:rsidR="00211CDF" w:rsidRPr="00A542BE">
        <w:rPr>
          <w:rFonts w:asciiTheme="majorEastAsia" w:eastAsiaTheme="majorEastAsia" w:hAnsiTheme="majorEastAsia" w:hint="eastAsia"/>
          <w:b/>
          <w:sz w:val="32"/>
          <w:szCs w:val="32"/>
        </w:rPr>
        <w:t>心得感想</w:t>
      </w:r>
    </w:p>
    <w:tbl>
      <w:tblPr>
        <w:tblStyle w:val="a3"/>
        <w:tblW w:w="8642" w:type="dxa"/>
        <w:tblLook w:val="04A0" w:firstRow="1" w:lastRow="0" w:firstColumn="1" w:lastColumn="0" w:noHBand="0" w:noVBand="1"/>
      </w:tblPr>
      <w:tblGrid>
        <w:gridCol w:w="457"/>
        <w:gridCol w:w="4783"/>
        <w:gridCol w:w="570"/>
        <w:gridCol w:w="20"/>
        <w:gridCol w:w="2812"/>
      </w:tblGrid>
      <w:tr w:rsidR="007A23FD" w:rsidRPr="00873236" w14:paraId="2BA47FF1" w14:textId="77777777" w:rsidTr="007A23FD">
        <w:tc>
          <w:tcPr>
            <w:tcW w:w="457" w:type="dxa"/>
          </w:tcPr>
          <w:p w14:paraId="720977B2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日期</w:t>
            </w:r>
          </w:p>
        </w:tc>
        <w:tc>
          <w:tcPr>
            <w:tcW w:w="4783" w:type="dxa"/>
          </w:tcPr>
          <w:p w14:paraId="7041E91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主題</w:t>
            </w:r>
            <w:r w:rsidR="00873236" w:rsidRPr="00873236">
              <w:rPr>
                <w:rFonts w:ascii="細明體" w:eastAsia="細明體" w:hAnsi="細明體" w:hint="eastAsia"/>
                <w:b/>
                <w:szCs w:val="24"/>
              </w:rPr>
              <w:t>/相關議題</w:t>
            </w:r>
          </w:p>
        </w:tc>
        <w:tc>
          <w:tcPr>
            <w:tcW w:w="570" w:type="dxa"/>
          </w:tcPr>
          <w:p w14:paraId="2B96FF54" w14:textId="77777777" w:rsidR="007A23FD" w:rsidRPr="00873236" w:rsidRDefault="007A23FD" w:rsidP="007A23FD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已看</w:t>
            </w:r>
          </w:p>
        </w:tc>
        <w:tc>
          <w:tcPr>
            <w:tcW w:w="2832" w:type="dxa"/>
            <w:gridSpan w:val="2"/>
          </w:tcPr>
          <w:p w14:paraId="5ACDFE6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心得感想</w:t>
            </w:r>
            <w:r w:rsidR="006724F3" w:rsidRPr="00873236">
              <w:rPr>
                <w:rFonts w:ascii="細明體" w:eastAsia="細明體" w:hAnsi="細明體"/>
                <w:b/>
                <w:noProof/>
                <w:szCs w:val="24"/>
              </w:rPr>
              <w:drawing>
                <wp:inline distT="0" distB="0" distL="0" distR="0" wp14:anchorId="53DE0AB4" wp14:editId="084D7981">
                  <wp:extent cx="666750" cy="666750"/>
                  <wp:effectExtent l="0" t="0" r="0" b="0"/>
                  <wp:docPr id="1" name="圖片 1" descr="C:\Users\user\Downloads\19012109223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19012109223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617B" w:rsidRPr="00873236" w14:paraId="6D41B0E2" w14:textId="77777777" w:rsidTr="007A23FD">
        <w:tc>
          <w:tcPr>
            <w:tcW w:w="457" w:type="dxa"/>
          </w:tcPr>
          <w:p w14:paraId="60CD1CF0" w14:textId="0CF0EF12" w:rsidR="00E6617B" w:rsidRPr="00873236" w:rsidRDefault="00E6617B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37DBFB9B" w14:textId="77777777" w:rsidR="00E6617B" w:rsidRPr="00873236" w:rsidRDefault="00E6617B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proofErr w:type="gramStart"/>
            <w:r w:rsidRPr="00873236">
              <w:rPr>
                <w:rFonts w:ascii="細明體" w:eastAsia="細明體" w:hAnsi="細明體" w:hint="eastAsia"/>
                <w:b/>
                <w:szCs w:val="24"/>
              </w:rPr>
              <w:t>恆</w:t>
            </w:r>
            <w:proofErr w:type="gramEnd"/>
            <w:r w:rsidRPr="00873236">
              <w:rPr>
                <w:rFonts w:ascii="細明體" w:eastAsia="細明體" w:hAnsi="細明體" w:hint="eastAsia"/>
                <w:b/>
                <w:szCs w:val="24"/>
              </w:rPr>
              <w:t>毅力</w:t>
            </w:r>
          </w:p>
        </w:tc>
        <w:tc>
          <w:tcPr>
            <w:tcW w:w="570" w:type="dxa"/>
          </w:tcPr>
          <w:p w14:paraId="0D5029AD" w14:textId="77777777" w:rsidR="00E6617B" w:rsidRPr="00873236" w:rsidRDefault="00E6617B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575B8672" w14:textId="77777777" w:rsidR="00E6617B" w:rsidRPr="00873236" w:rsidRDefault="00E6617B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2E6CBFAB" w14:textId="77777777" w:rsidTr="007A23FD">
        <w:tc>
          <w:tcPr>
            <w:tcW w:w="457" w:type="dxa"/>
          </w:tcPr>
          <w:p w14:paraId="0C2BB668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4016144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工作態度篇</w:t>
            </w:r>
          </w:p>
        </w:tc>
        <w:tc>
          <w:tcPr>
            <w:tcW w:w="570" w:type="dxa"/>
          </w:tcPr>
          <w:p w14:paraId="43FD2AFF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6267427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8F9750D" w14:textId="77777777" w:rsidTr="007A23FD">
        <w:tc>
          <w:tcPr>
            <w:tcW w:w="457" w:type="dxa"/>
          </w:tcPr>
          <w:p w14:paraId="1D01DC10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B641C97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公司文化篇</w:t>
            </w:r>
          </w:p>
        </w:tc>
        <w:tc>
          <w:tcPr>
            <w:tcW w:w="570" w:type="dxa"/>
          </w:tcPr>
          <w:p w14:paraId="7AA9B155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5B04FA0C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578B627" w14:textId="77777777" w:rsidTr="007A23FD">
        <w:tc>
          <w:tcPr>
            <w:tcW w:w="457" w:type="dxa"/>
          </w:tcPr>
          <w:p w14:paraId="450C53A2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4F13483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向上管理篇</w:t>
            </w:r>
          </w:p>
        </w:tc>
        <w:tc>
          <w:tcPr>
            <w:tcW w:w="570" w:type="dxa"/>
          </w:tcPr>
          <w:p w14:paraId="34784415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32" w:type="dxa"/>
            <w:gridSpan w:val="2"/>
          </w:tcPr>
          <w:p w14:paraId="04D89FD7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205BDECC" w14:textId="77777777" w:rsidTr="007A23FD">
        <w:tc>
          <w:tcPr>
            <w:tcW w:w="457" w:type="dxa"/>
          </w:tcPr>
          <w:p w14:paraId="02F0AEBE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66C67D1" w14:textId="77777777" w:rsidR="007A23FD" w:rsidRPr="00873236" w:rsidRDefault="006724F3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客戶篇</w:t>
            </w:r>
          </w:p>
        </w:tc>
        <w:tc>
          <w:tcPr>
            <w:tcW w:w="590" w:type="dxa"/>
            <w:gridSpan w:val="2"/>
          </w:tcPr>
          <w:p w14:paraId="67D7B0F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58ADD89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576E223" w14:textId="77777777" w:rsidTr="007A23FD">
        <w:tc>
          <w:tcPr>
            <w:tcW w:w="457" w:type="dxa"/>
          </w:tcPr>
          <w:p w14:paraId="7F7EF0D4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43E9E21C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廠商對應篇</w:t>
            </w:r>
          </w:p>
        </w:tc>
        <w:tc>
          <w:tcPr>
            <w:tcW w:w="590" w:type="dxa"/>
            <w:gridSpan w:val="2"/>
          </w:tcPr>
          <w:p w14:paraId="7E9437F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1734F3B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5FD0DC02" w14:textId="77777777" w:rsidTr="007A23FD">
        <w:tc>
          <w:tcPr>
            <w:tcW w:w="457" w:type="dxa"/>
          </w:tcPr>
          <w:p w14:paraId="1CCE4211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FC9487D" w14:textId="77777777" w:rsidR="007A23FD" w:rsidRPr="00873236" w:rsidRDefault="006724F3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人際關係篇</w:t>
            </w:r>
          </w:p>
        </w:tc>
        <w:tc>
          <w:tcPr>
            <w:tcW w:w="590" w:type="dxa"/>
            <w:gridSpan w:val="2"/>
          </w:tcPr>
          <w:p w14:paraId="57EEB3BB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B720258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D6A391A" w14:textId="77777777" w:rsidTr="007A23FD">
        <w:tc>
          <w:tcPr>
            <w:tcW w:w="457" w:type="dxa"/>
          </w:tcPr>
          <w:p w14:paraId="6A95243F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769C77D3" w14:textId="77777777" w:rsidR="007A23FD" w:rsidRPr="00873236" w:rsidRDefault="00873236" w:rsidP="00873236">
            <w:pPr>
              <w:ind w:left="886" w:hangingChars="369" w:hanging="886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辦公室EQ篇</w:t>
            </w:r>
          </w:p>
        </w:tc>
        <w:tc>
          <w:tcPr>
            <w:tcW w:w="590" w:type="dxa"/>
            <w:gridSpan w:val="2"/>
          </w:tcPr>
          <w:p w14:paraId="6BADCBE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574D05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100500BD" w14:textId="77777777" w:rsidTr="007A23FD">
        <w:tc>
          <w:tcPr>
            <w:tcW w:w="457" w:type="dxa"/>
          </w:tcPr>
          <w:p w14:paraId="1F1D98ED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4D8086F3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請假篇</w:t>
            </w:r>
          </w:p>
        </w:tc>
        <w:tc>
          <w:tcPr>
            <w:tcW w:w="590" w:type="dxa"/>
            <w:gridSpan w:val="2"/>
          </w:tcPr>
          <w:p w14:paraId="56C603B9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589BC2F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524808CC" w14:textId="77777777" w:rsidTr="007A23FD">
        <w:tc>
          <w:tcPr>
            <w:tcW w:w="457" w:type="dxa"/>
          </w:tcPr>
          <w:p w14:paraId="2AFA05D6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54BEBEE7" w14:textId="77777777" w:rsidR="007A23FD" w:rsidRPr="00873236" w:rsidRDefault="00873236" w:rsidP="00873236">
            <w:pPr>
              <w:widowControl/>
              <w:ind w:leftChars="-44" w:left="744" w:hangingChars="354" w:hanging="850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 xml:space="preserve"> 出差篇</w:t>
            </w:r>
          </w:p>
        </w:tc>
        <w:tc>
          <w:tcPr>
            <w:tcW w:w="590" w:type="dxa"/>
            <w:gridSpan w:val="2"/>
          </w:tcPr>
          <w:p w14:paraId="34AE8DCB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27827179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3729E9DD" w14:textId="77777777" w:rsidTr="007A23FD">
        <w:tc>
          <w:tcPr>
            <w:tcW w:w="457" w:type="dxa"/>
          </w:tcPr>
          <w:p w14:paraId="30864BC8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B16110C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proofErr w:type="gramStart"/>
            <w:r w:rsidRPr="00873236">
              <w:rPr>
                <w:rFonts w:ascii="細明體" w:eastAsia="細明體" w:hAnsi="細明體" w:hint="eastAsia"/>
                <w:b/>
                <w:szCs w:val="24"/>
              </w:rPr>
              <w:t>轉職篇</w:t>
            </w:r>
            <w:proofErr w:type="gramEnd"/>
          </w:p>
        </w:tc>
        <w:tc>
          <w:tcPr>
            <w:tcW w:w="590" w:type="dxa"/>
            <w:gridSpan w:val="2"/>
          </w:tcPr>
          <w:p w14:paraId="0898C797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682D913E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9A88A83" w14:textId="77777777" w:rsidTr="007A23FD">
        <w:tc>
          <w:tcPr>
            <w:tcW w:w="457" w:type="dxa"/>
          </w:tcPr>
          <w:p w14:paraId="5DFDA42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68FDA23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商業禮儀篇</w:t>
            </w:r>
          </w:p>
        </w:tc>
        <w:tc>
          <w:tcPr>
            <w:tcW w:w="590" w:type="dxa"/>
            <w:gridSpan w:val="2"/>
          </w:tcPr>
          <w:p w14:paraId="37B06CB9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647C04A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B5421FE" w14:textId="77777777" w:rsidTr="007A23FD">
        <w:tc>
          <w:tcPr>
            <w:tcW w:w="457" w:type="dxa"/>
          </w:tcPr>
          <w:p w14:paraId="21D67CD6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3C7FEEE4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社會</w:t>
            </w:r>
            <w:proofErr w:type="gramStart"/>
            <w:r w:rsidRPr="00873236">
              <w:rPr>
                <w:rFonts w:ascii="細明體" w:eastAsia="細明體" w:hAnsi="細明體" w:hint="eastAsia"/>
                <w:b/>
                <w:szCs w:val="24"/>
              </w:rPr>
              <w:t>新鮮人篇</w:t>
            </w:r>
            <w:proofErr w:type="gramEnd"/>
          </w:p>
        </w:tc>
        <w:tc>
          <w:tcPr>
            <w:tcW w:w="590" w:type="dxa"/>
            <w:gridSpan w:val="2"/>
          </w:tcPr>
          <w:p w14:paraId="12FC6FCE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959F68B" w14:textId="77777777" w:rsidR="007A23FD" w:rsidRPr="00873236" w:rsidRDefault="007A23FD" w:rsidP="00211CDF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7201096" w14:textId="77777777" w:rsidTr="00873236">
        <w:trPr>
          <w:trHeight w:val="245"/>
        </w:trPr>
        <w:tc>
          <w:tcPr>
            <w:tcW w:w="457" w:type="dxa"/>
          </w:tcPr>
          <w:p w14:paraId="35A8CB8A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79544CD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展翅高飛篇</w:t>
            </w:r>
          </w:p>
        </w:tc>
        <w:tc>
          <w:tcPr>
            <w:tcW w:w="590" w:type="dxa"/>
            <w:gridSpan w:val="2"/>
          </w:tcPr>
          <w:p w14:paraId="247D33E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23C1C8C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3B072209" w14:textId="77777777" w:rsidTr="007A23FD">
        <w:tc>
          <w:tcPr>
            <w:tcW w:w="457" w:type="dxa"/>
          </w:tcPr>
          <w:p w14:paraId="7429095B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558D11B" w14:textId="77777777" w:rsidR="007A23FD" w:rsidRPr="00873236" w:rsidRDefault="00873236" w:rsidP="00873236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個人學習與成長</w:t>
            </w:r>
          </w:p>
        </w:tc>
        <w:tc>
          <w:tcPr>
            <w:tcW w:w="590" w:type="dxa"/>
            <w:gridSpan w:val="2"/>
          </w:tcPr>
          <w:p w14:paraId="1B5AEC20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0A21500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A542BE" w:rsidRPr="00873236" w14:paraId="393658E1" w14:textId="77777777" w:rsidTr="007A23FD">
        <w:tc>
          <w:tcPr>
            <w:tcW w:w="457" w:type="dxa"/>
          </w:tcPr>
          <w:p w14:paraId="1BB18DC9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5991BAF" w14:textId="77777777" w:rsidR="00A542BE" w:rsidRPr="00873236" w:rsidRDefault="00A542BE" w:rsidP="00873236">
            <w:pPr>
              <w:rPr>
                <w:rFonts w:ascii="細明體" w:eastAsia="細明體" w:hAnsi="細明體"/>
                <w:b/>
                <w:szCs w:val="24"/>
              </w:rPr>
            </w:pPr>
            <w:r>
              <w:rPr>
                <w:rFonts w:ascii="細明體" w:eastAsia="細明體" w:hAnsi="細明體" w:hint="eastAsia"/>
                <w:b/>
                <w:szCs w:val="24"/>
              </w:rPr>
              <w:t>廠商對應篇</w:t>
            </w:r>
          </w:p>
        </w:tc>
        <w:tc>
          <w:tcPr>
            <w:tcW w:w="590" w:type="dxa"/>
            <w:gridSpan w:val="2"/>
          </w:tcPr>
          <w:p w14:paraId="5DC7BCDF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52A5AEF9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013DF68" w14:textId="77777777" w:rsidTr="007A23FD">
        <w:tc>
          <w:tcPr>
            <w:tcW w:w="457" w:type="dxa"/>
          </w:tcPr>
          <w:p w14:paraId="74FC8215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1617515F" w14:textId="77777777" w:rsidR="007A23FD" w:rsidRPr="00873236" w:rsidRDefault="00873236" w:rsidP="00873236">
            <w:pPr>
              <w:widowControl/>
              <w:ind w:leftChars="-44" w:left="744" w:hangingChars="354" w:hanging="850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歐普拉的三堂課</w:t>
            </w:r>
          </w:p>
        </w:tc>
        <w:tc>
          <w:tcPr>
            <w:tcW w:w="590" w:type="dxa"/>
            <w:gridSpan w:val="2"/>
          </w:tcPr>
          <w:p w14:paraId="1799792A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5C9F6F4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65DB39D" w14:textId="77777777" w:rsidTr="007A23FD">
        <w:tc>
          <w:tcPr>
            <w:tcW w:w="457" w:type="dxa"/>
          </w:tcPr>
          <w:p w14:paraId="756E80DB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B5236DD" w14:textId="77777777" w:rsidR="007A23FD" w:rsidRPr="00873236" w:rsidRDefault="00873236" w:rsidP="00873236">
            <w:pPr>
              <w:widowControl/>
              <w:ind w:leftChars="-44" w:left="744" w:hangingChars="354" w:hanging="850"/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出路</w:t>
            </w:r>
          </w:p>
        </w:tc>
        <w:tc>
          <w:tcPr>
            <w:tcW w:w="590" w:type="dxa"/>
            <w:gridSpan w:val="2"/>
          </w:tcPr>
          <w:p w14:paraId="0C0F85F1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4A92373B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01573663" w14:textId="77777777" w:rsidTr="007A23FD">
        <w:tc>
          <w:tcPr>
            <w:tcW w:w="457" w:type="dxa"/>
          </w:tcPr>
          <w:p w14:paraId="33C07E6E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7ABF071E" w14:textId="77777777" w:rsidR="007A23FD" w:rsidRPr="00873236" w:rsidRDefault="00873236" w:rsidP="00DE7307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相關議題</w:t>
            </w:r>
          </w:p>
        </w:tc>
        <w:tc>
          <w:tcPr>
            <w:tcW w:w="590" w:type="dxa"/>
            <w:gridSpan w:val="2"/>
          </w:tcPr>
          <w:p w14:paraId="0D80FCD8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28709029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250BD27A" w14:textId="77777777" w:rsidTr="007A23FD">
        <w:tc>
          <w:tcPr>
            <w:tcW w:w="457" w:type="dxa"/>
          </w:tcPr>
          <w:p w14:paraId="09CE1E01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4361BC05" w14:textId="77777777" w:rsidR="007A23FD" w:rsidRDefault="00873236" w:rsidP="00C4525E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積極</w:t>
            </w:r>
          </w:p>
          <w:p w14:paraId="1776DEE1" w14:textId="77777777" w:rsidR="00A542BE" w:rsidRPr="00873236" w:rsidRDefault="00A542BE" w:rsidP="00C4525E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46510B7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2E30E69D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873236" w:rsidRPr="00873236" w14:paraId="5EBAE194" w14:textId="77777777" w:rsidTr="007A23FD">
        <w:tc>
          <w:tcPr>
            <w:tcW w:w="457" w:type="dxa"/>
          </w:tcPr>
          <w:p w14:paraId="51966A10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126FB631" w14:textId="77777777" w:rsidR="00873236" w:rsidRDefault="00873236" w:rsidP="00C4525E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細緻品質</w:t>
            </w:r>
          </w:p>
          <w:p w14:paraId="62AD2920" w14:textId="77777777" w:rsidR="00A542BE" w:rsidRPr="00873236" w:rsidRDefault="00A542BE" w:rsidP="00C4525E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280F9ABA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79AF8CD6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873236" w:rsidRPr="00873236" w14:paraId="008F9136" w14:textId="77777777" w:rsidTr="007A23FD">
        <w:tc>
          <w:tcPr>
            <w:tcW w:w="457" w:type="dxa"/>
          </w:tcPr>
          <w:p w14:paraId="426CE413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667689A9" w14:textId="77777777" w:rsidR="00873236" w:rsidRDefault="00873236" w:rsidP="00C4525E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文化</w:t>
            </w:r>
          </w:p>
          <w:p w14:paraId="6C8C13A6" w14:textId="77777777" w:rsidR="00A542BE" w:rsidRPr="00873236" w:rsidRDefault="00A542BE" w:rsidP="00C4525E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54DABFCA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66FC8538" w14:textId="77777777" w:rsidR="00873236" w:rsidRPr="00873236" w:rsidRDefault="00873236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7A23FD" w:rsidRPr="00873236" w14:paraId="6B0B8F3E" w14:textId="77777777" w:rsidTr="007A23FD">
        <w:tc>
          <w:tcPr>
            <w:tcW w:w="457" w:type="dxa"/>
          </w:tcPr>
          <w:p w14:paraId="1EC26C42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23BFD6D4" w14:textId="77777777" w:rsidR="007A23FD" w:rsidRDefault="00873236" w:rsidP="00E6617B">
            <w:pPr>
              <w:rPr>
                <w:rFonts w:ascii="細明體" w:eastAsia="細明體" w:hAnsi="細明體"/>
                <w:b/>
                <w:szCs w:val="24"/>
              </w:rPr>
            </w:pPr>
            <w:r w:rsidRPr="00873236">
              <w:rPr>
                <w:rFonts w:ascii="細明體" w:eastAsia="細明體" w:hAnsi="細明體" w:hint="eastAsia"/>
                <w:b/>
                <w:szCs w:val="24"/>
              </w:rPr>
              <w:t>尊重與關懷員工</w:t>
            </w:r>
          </w:p>
          <w:p w14:paraId="11A1407F" w14:textId="77777777" w:rsidR="00A542BE" w:rsidRPr="00873236" w:rsidRDefault="00A542BE" w:rsidP="00E6617B">
            <w:pPr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590" w:type="dxa"/>
            <w:gridSpan w:val="2"/>
          </w:tcPr>
          <w:p w14:paraId="7234102D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525D9435" w14:textId="77777777" w:rsidR="007A23FD" w:rsidRPr="00873236" w:rsidRDefault="007A23FD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  <w:tr w:rsidR="00A542BE" w:rsidRPr="00873236" w14:paraId="5F41AB07" w14:textId="77777777" w:rsidTr="007A23FD">
        <w:tc>
          <w:tcPr>
            <w:tcW w:w="457" w:type="dxa"/>
          </w:tcPr>
          <w:p w14:paraId="35831D22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4783" w:type="dxa"/>
          </w:tcPr>
          <w:p w14:paraId="02017281" w14:textId="77777777" w:rsidR="00A542BE" w:rsidRPr="00873236" w:rsidRDefault="00A542BE" w:rsidP="00E6617B">
            <w:pPr>
              <w:rPr>
                <w:rFonts w:ascii="細明體" w:eastAsia="細明體" w:hAnsi="細明體"/>
                <w:b/>
                <w:szCs w:val="24"/>
              </w:rPr>
            </w:pPr>
            <w:r>
              <w:rPr>
                <w:rFonts w:ascii="細明體" w:eastAsia="細明體" w:hAnsi="細明體" w:hint="eastAsia"/>
                <w:b/>
                <w:szCs w:val="24"/>
              </w:rPr>
              <w:t>CEO問題集</w:t>
            </w:r>
          </w:p>
        </w:tc>
        <w:tc>
          <w:tcPr>
            <w:tcW w:w="590" w:type="dxa"/>
            <w:gridSpan w:val="2"/>
          </w:tcPr>
          <w:p w14:paraId="0C92677A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  <w:tc>
          <w:tcPr>
            <w:tcW w:w="2812" w:type="dxa"/>
          </w:tcPr>
          <w:p w14:paraId="67987808" w14:textId="77777777" w:rsidR="00A542BE" w:rsidRPr="00873236" w:rsidRDefault="00A542BE" w:rsidP="00DE7307">
            <w:pPr>
              <w:jc w:val="center"/>
              <w:rPr>
                <w:rFonts w:ascii="細明體" w:eastAsia="細明體" w:hAnsi="細明體"/>
                <w:b/>
                <w:szCs w:val="24"/>
              </w:rPr>
            </w:pPr>
          </w:p>
        </w:tc>
      </w:tr>
    </w:tbl>
    <w:p w14:paraId="754B1E2E" w14:textId="77777777" w:rsidR="00DE7307" w:rsidRPr="00873236" w:rsidRDefault="006724F3" w:rsidP="006724F3">
      <w:pPr>
        <w:jc w:val="center"/>
        <w:rPr>
          <w:rFonts w:ascii="細明體" w:eastAsia="細明體" w:hAnsi="細明體"/>
          <w:b/>
          <w:szCs w:val="24"/>
        </w:rPr>
      </w:pPr>
      <w:r w:rsidRPr="00873236">
        <w:rPr>
          <w:rFonts w:ascii="細明體" w:eastAsia="細明體" w:hAnsi="細明體" w:hint="eastAsia"/>
          <w:b/>
          <w:szCs w:val="24"/>
        </w:rPr>
        <w:t>建立自己的風格與品牌</w:t>
      </w:r>
    </w:p>
    <w:p w14:paraId="5DD1C777" w14:textId="77777777" w:rsidR="006724F3" w:rsidRPr="00873236" w:rsidRDefault="006724F3" w:rsidP="006724F3">
      <w:pPr>
        <w:jc w:val="center"/>
        <w:rPr>
          <w:rFonts w:ascii="細明體" w:eastAsia="細明體" w:hAnsi="細明體"/>
          <w:b/>
          <w:szCs w:val="24"/>
        </w:rPr>
      </w:pPr>
      <w:r w:rsidRPr="00873236">
        <w:rPr>
          <w:rFonts w:ascii="細明體" w:eastAsia="細明體" w:hAnsi="細明體" w:hint="eastAsia"/>
          <w:b/>
          <w:szCs w:val="24"/>
        </w:rPr>
        <w:t>If you can have a dream, you can make it!</w:t>
      </w:r>
    </w:p>
    <w:sectPr w:rsidR="006724F3" w:rsidRPr="0087323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4DBCB" w14:textId="77777777" w:rsidR="00114FA7" w:rsidRDefault="00114FA7" w:rsidP="00E23B7B">
      <w:r>
        <w:separator/>
      </w:r>
    </w:p>
  </w:endnote>
  <w:endnote w:type="continuationSeparator" w:id="0">
    <w:p w14:paraId="31CEB38C" w14:textId="77777777" w:rsidR="00114FA7" w:rsidRDefault="00114FA7" w:rsidP="00E23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97399B" w14:textId="77777777" w:rsidR="00114FA7" w:rsidRDefault="00114FA7" w:rsidP="00E23B7B">
      <w:r>
        <w:separator/>
      </w:r>
    </w:p>
  </w:footnote>
  <w:footnote w:type="continuationSeparator" w:id="0">
    <w:p w14:paraId="7BDBD029" w14:textId="77777777" w:rsidR="00114FA7" w:rsidRDefault="00114FA7" w:rsidP="00E23B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rewMDAzMTE1tDRW0lEKTi0uzszPAykwqQUAVHfrVCwAAAA="/>
  </w:docVars>
  <w:rsids>
    <w:rsidRoot w:val="00211CDF"/>
    <w:rsid w:val="0004514E"/>
    <w:rsid w:val="000A309D"/>
    <w:rsid w:val="00114FA7"/>
    <w:rsid w:val="0012091A"/>
    <w:rsid w:val="00146044"/>
    <w:rsid w:val="001D1E05"/>
    <w:rsid w:val="00211CDF"/>
    <w:rsid w:val="00304370"/>
    <w:rsid w:val="00337333"/>
    <w:rsid w:val="003876E4"/>
    <w:rsid w:val="00397BC3"/>
    <w:rsid w:val="004A481F"/>
    <w:rsid w:val="004D4513"/>
    <w:rsid w:val="005251DB"/>
    <w:rsid w:val="006724F3"/>
    <w:rsid w:val="00741BA0"/>
    <w:rsid w:val="007A23FD"/>
    <w:rsid w:val="007C40E5"/>
    <w:rsid w:val="00801172"/>
    <w:rsid w:val="008342C7"/>
    <w:rsid w:val="008348BA"/>
    <w:rsid w:val="00854B7D"/>
    <w:rsid w:val="00873236"/>
    <w:rsid w:val="008C4C19"/>
    <w:rsid w:val="0098423E"/>
    <w:rsid w:val="00A113EB"/>
    <w:rsid w:val="00A542BE"/>
    <w:rsid w:val="00AE0C7A"/>
    <w:rsid w:val="00B86A3B"/>
    <w:rsid w:val="00C34319"/>
    <w:rsid w:val="00C4525E"/>
    <w:rsid w:val="00D34A95"/>
    <w:rsid w:val="00D46AB2"/>
    <w:rsid w:val="00DC12C9"/>
    <w:rsid w:val="00DE7307"/>
    <w:rsid w:val="00E23B7B"/>
    <w:rsid w:val="00E437B9"/>
    <w:rsid w:val="00E6617B"/>
    <w:rsid w:val="00F548E0"/>
    <w:rsid w:val="00FA53A7"/>
    <w:rsid w:val="00FB0FCA"/>
    <w:rsid w:val="00FC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7D0F6"/>
  <w15:chartTrackingRefBased/>
  <w15:docId w15:val="{796D764F-CFB5-482E-AC77-9B65D589F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11C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23B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23B7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23B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23B7B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3431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3431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elen Peng</cp:lastModifiedBy>
  <cp:revision>2</cp:revision>
  <cp:lastPrinted>2019-02-21T01:41:00Z</cp:lastPrinted>
  <dcterms:created xsi:type="dcterms:W3CDTF">2020-06-26T03:08:00Z</dcterms:created>
  <dcterms:modified xsi:type="dcterms:W3CDTF">2020-06-26T03:08:00Z</dcterms:modified>
</cp:coreProperties>
</file>